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42163" w14:textId="77777777" w:rsidR="00BA2A0E" w:rsidRPr="000703A0" w:rsidRDefault="00BA2A0E" w:rsidP="00BA2A0E">
      <w:pPr>
        <w:rPr>
          <w:rFonts w:ascii="Verdana" w:hAnsi="Verdana"/>
          <w:b/>
          <w:sz w:val="28"/>
          <w:szCs w:val="20"/>
        </w:rPr>
      </w:pPr>
      <w:r w:rsidRPr="000703A0">
        <w:rPr>
          <w:rFonts w:ascii="Verdana" w:hAnsi="Verdana"/>
          <w:b/>
          <w:sz w:val="28"/>
          <w:szCs w:val="20"/>
        </w:rPr>
        <w:t>Sample Strategy Screen</w:t>
      </w:r>
      <w:r>
        <w:rPr>
          <w:rFonts w:ascii="Verdana" w:hAnsi="Verdana"/>
          <w:b/>
          <w:sz w:val="28"/>
          <w:szCs w:val="20"/>
        </w:rPr>
        <w:t xml:space="preserve"> for Nonprofits</w:t>
      </w:r>
    </w:p>
    <w:p w14:paraId="4E91C03F" w14:textId="77777777" w:rsidR="00BA2A0E" w:rsidRPr="000703A0" w:rsidRDefault="00BA2A0E" w:rsidP="00BA2A0E">
      <w:pPr>
        <w:rPr>
          <w:rFonts w:ascii="Verdana" w:hAnsi="Verdana"/>
          <w:sz w:val="20"/>
          <w:szCs w:val="20"/>
        </w:rPr>
      </w:pPr>
      <w:r w:rsidRPr="000703A0">
        <w:rPr>
          <w:rFonts w:ascii="Verdana" w:hAnsi="Verdana"/>
          <w:b/>
          <w:sz w:val="20"/>
          <w:szCs w:val="20"/>
        </w:rPr>
        <w:t>Proposed Program/Project</w:t>
      </w:r>
      <w:r>
        <w:rPr>
          <w:rFonts w:ascii="Verdana" w:hAnsi="Verdana"/>
          <w:b/>
          <w:sz w:val="20"/>
          <w:szCs w:val="20"/>
        </w:rPr>
        <w:t>/Partnership</w:t>
      </w:r>
      <w:r w:rsidRPr="000703A0">
        <w:rPr>
          <w:rFonts w:ascii="Verdana" w:hAnsi="Verdana"/>
          <w:b/>
          <w:sz w:val="20"/>
          <w:szCs w:val="20"/>
        </w:rPr>
        <w:t>:</w:t>
      </w:r>
      <w:r w:rsidRPr="000703A0">
        <w:rPr>
          <w:rFonts w:ascii="Verdana" w:hAnsi="Verdana"/>
          <w:sz w:val="20"/>
          <w:szCs w:val="20"/>
        </w:rPr>
        <w:br/>
      </w:r>
      <w:r w:rsidRPr="000703A0">
        <w:rPr>
          <w:rFonts w:ascii="Verdana" w:hAnsi="Verdana"/>
          <w:b/>
          <w:sz w:val="20"/>
          <w:szCs w:val="20"/>
        </w:rPr>
        <w:t>Evaluated by:</w:t>
      </w:r>
      <w:r w:rsidRPr="000703A0">
        <w:rPr>
          <w:rFonts w:ascii="Verdana" w:hAnsi="Verdana"/>
          <w:sz w:val="20"/>
          <w:szCs w:val="20"/>
        </w:rPr>
        <w:t xml:space="preserve"> </w:t>
      </w:r>
    </w:p>
    <w:p w14:paraId="48891B0F" w14:textId="77777777" w:rsidR="00BA2A0E" w:rsidRPr="000703A0" w:rsidRDefault="00BA2A0E" w:rsidP="00BA2A0E">
      <w:pPr>
        <w:rPr>
          <w:rFonts w:ascii="Verdana" w:hAnsi="Verdana"/>
          <w:sz w:val="20"/>
          <w:szCs w:val="20"/>
        </w:rPr>
      </w:pPr>
      <w:r w:rsidRPr="000703A0">
        <w:rPr>
          <w:rFonts w:ascii="Verdana" w:hAnsi="Verdana"/>
          <w:b/>
          <w:sz w:val="20"/>
          <w:szCs w:val="20"/>
        </w:rPr>
        <w:t>Recommendation</w:t>
      </w:r>
      <w:r w:rsidRPr="000703A0">
        <w:rPr>
          <w:rFonts w:ascii="Verdana" w:hAnsi="Verdana"/>
          <w:sz w:val="20"/>
          <w:szCs w:val="20"/>
        </w:rPr>
        <w:t>:</w:t>
      </w:r>
    </w:p>
    <w:p w14:paraId="4EDFF70C" w14:textId="77777777" w:rsidR="00BA2A0E" w:rsidRPr="000703A0" w:rsidRDefault="00BA2A0E" w:rsidP="00BA2A0E">
      <w:pPr>
        <w:rPr>
          <w:rFonts w:ascii="Verdana" w:hAnsi="Verdana"/>
          <w:b/>
          <w:sz w:val="20"/>
          <w:szCs w:val="20"/>
        </w:rPr>
      </w:pPr>
      <w:r w:rsidRPr="000703A0">
        <w:rPr>
          <w:rFonts w:ascii="Verdana" w:hAnsi="Verdana"/>
          <w:b/>
          <w:sz w:val="20"/>
          <w:szCs w:val="20"/>
        </w:rPr>
        <w:t>Analysis Details</w:t>
      </w:r>
    </w:p>
    <w:tbl>
      <w:tblPr>
        <w:tblW w:w="1363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5"/>
        <w:gridCol w:w="9810"/>
      </w:tblGrid>
      <w:tr w:rsidR="00BA2A0E" w:rsidRPr="000703A0" w14:paraId="44BE4CFE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8D8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157715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</w:pPr>
            <w:r w:rsidRPr="000703A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  <w:t>Mission Impact</w:t>
            </w: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8D8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860D70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</w:pPr>
            <w:r w:rsidRPr="00DA234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</w:tr>
      <w:tr w:rsidR="00BA2A0E" w:rsidRPr="000703A0" w14:paraId="490DC42E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39C804E" w14:textId="18B0118E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F31231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4E31BCEB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02C0582" w14:textId="359E3E04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3DC1C2D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72112CDE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52963A7" w14:textId="12BDF998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FE0E72A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3672ABB7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7F32F2C" w14:textId="1D1D036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7655B76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63B64046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83249E5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b/>
                <w:color w:val="000000"/>
                <w:sz w:val="20"/>
                <w:szCs w:val="20"/>
              </w:rPr>
            </w:pPr>
            <w:r w:rsidRPr="000703A0">
              <w:rPr>
                <w:rFonts w:ascii="Verdana" w:eastAsia="Times New Roman" w:hAnsi="Verdana" w:cs="Calibri"/>
                <w:b/>
                <w:color w:val="000000"/>
                <w:sz w:val="20"/>
                <w:szCs w:val="20"/>
              </w:rPr>
              <w:t>Financial Impact</w:t>
            </w: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C49BBCB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723ABC0D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1CC9C10" w14:textId="7D184F52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8BFB77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180C11FB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24D24ED" w14:textId="28A7F2E1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8E742F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155020B5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21A9B09" w14:textId="4E1D5F6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BA5B5E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00E543AE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E038776" w14:textId="57E1DF10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8708D30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782192FA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6622A7F" w14:textId="0F375131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F05447F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3D27B11D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B106EAA" w14:textId="58327940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07254B1" w14:textId="77777777" w:rsidR="00BA2A0E" w:rsidRPr="000703A0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2793426F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8D8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C282D3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</w:pPr>
            <w:r w:rsidRPr="000703A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  <w:t>Operational Considerations</w:t>
            </w: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219D0F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50B71E08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7686B13" w14:textId="23626BC9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E08E12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1F4583BD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C07FC6A" w14:textId="11CDC834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6B2A5F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7BE27E8A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DB9BA3" w14:textId="1E861FA0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EE9BFA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20DEE848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B1D613B" w14:textId="1A780176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27D9E4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6033FF42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281CDBA" w14:textId="08DCD886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BE1B8E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1DE31DE1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5D47DAA" w14:textId="1B6B3931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E5B1D0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3AEBB179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CFE05C0" w14:textId="7B7DBC3A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2F5564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25AA981B" w14:textId="77777777" w:rsidTr="009C0D0F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8D8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4481E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</w:pPr>
            <w:r w:rsidRPr="00DA234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</w:rPr>
              <w:t>Accountability (Required)</w:t>
            </w: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4FACF2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58251FE8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C9A15A2" w14:textId="21AAFC73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3CA8D0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0FE558B3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345FA26" w14:textId="37A39986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9A48BD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2DDD6D88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C887CED" w14:textId="1A458A0A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2D8F40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6436A199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2BFC7BC" w14:textId="78CD6BBC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5E3C28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6FEE11F3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EE246F9" w14:textId="7BAAFDC9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C97082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2A173F8D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B33989B" w14:textId="69D6F6D6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723991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BA2A0E" w:rsidRPr="000703A0" w14:paraId="6B372035" w14:textId="77777777" w:rsidTr="00BA2A0E">
        <w:trPr>
          <w:trHeight w:val="432"/>
        </w:trPr>
        <w:tc>
          <w:tcPr>
            <w:tcW w:w="38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8EDCFD3" w14:textId="76C86274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</w:rPr>
            </w:pPr>
          </w:p>
        </w:tc>
        <w:tc>
          <w:tcPr>
            <w:tcW w:w="9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4AB60F" w14:textId="77777777" w:rsidR="00BA2A0E" w:rsidRPr="00DA2347" w:rsidRDefault="00BA2A0E" w:rsidP="009C0D0F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</w:tbl>
    <w:p w14:paraId="3CDB8B63" w14:textId="77777777" w:rsidR="00BA2A0E" w:rsidRPr="000703A0" w:rsidRDefault="00BA2A0E" w:rsidP="00BA2A0E">
      <w:pPr>
        <w:rPr>
          <w:rFonts w:ascii="Verdana" w:hAnsi="Verdana"/>
          <w:sz w:val="20"/>
          <w:szCs w:val="20"/>
        </w:rPr>
      </w:pPr>
    </w:p>
    <w:p w14:paraId="7C73C2C0" w14:textId="77777777" w:rsidR="00B80D5B" w:rsidRDefault="00B80D5B"/>
    <w:sectPr w:rsidR="00B80D5B" w:rsidSect="000703A0">
      <w:headerReference w:type="default" r:id="rId4"/>
      <w:footerReference w:type="default" r:id="rId5"/>
      <w:pgSz w:w="15840" w:h="12240" w:orient="landscape"/>
      <w:pgMar w:top="2160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0EE3E" w14:textId="77777777" w:rsidR="000703A0" w:rsidRPr="000703A0" w:rsidRDefault="00BA2A0E" w:rsidP="000703A0">
    <w:pPr>
      <w:pStyle w:val="Footer"/>
      <w:jc w:val="right"/>
      <w:rPr>
        <w:rFonts w:ascii="Verdana" w:hAnsi="Verdana"/>
        <w:sz w:val="18"/>
      </w:rPr>
    </w:pPr>
    <w:r w:rsidRPr="000703A0">
      <w:rPr>
        <w:rFonts w:ascii="Verdana" w:hAnsi="Verdana"/>
        <w:sz w:val="18"/>
      </w:rPr>
      <w:t>www.NonprofitMaine.org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F31CD" w14:textId="551EC673" w:rsidR="000703A0" w:rsidRDefault="00BA2A0E" w:rsidP="000703A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jMzMDcyMDS3MDZR0lEKTi0uzszPAykwrAUAyqsGaiwAAAA="/>
  </w:docVars>
  <w:rsids>
    <w:rsidRoot w:val="00BA2A0E"/>
    <w:rsid w:val="00B80D5B"/>
    <w:rsid w:val="00BA2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63A02"/>
  <w15:chartTrackingRefBased/>
  <w15:docId w15:val="{119CFD7A-4425-498B-818A-637B6C741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A0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2A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A0E"/>
  </w:style>
  <w:style w:type="paragraph" w:styleId="Footer">
    <w:name w:val="footer"/>
    <w:basedOn w:val="Normal"/>
    <w:link w:val="FooterChar"/>
    <w:uiPriority w:val="99"/>
    <w:unhideWhenUsed/>
    <w:rsid w:val="00BA2A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A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Bowman</dc:creator>
  <cp:keywords/>
  <dc:description/>
  <cp:lastModifiedBy>Barbara Bowman</cp:lastModifiedBy>
  <cp:revision>1</cp:revision>
  <dcterms:created xsi:type="dcterms:W3CDTF">2022-09-12T03:23:00Z</dcterms:created>
  <dcterms:modified xsi:type="dcterms:W3CDTF">2022-09-12T03:26:00Z</dcterms:modified>
</cp:coreProperties>
</file>